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0017C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Enterprises environments are adopting data lakes as part of their data management workflows.  One survey estimated that 38% of organizations had already provisioned an instance, and another 15% are evaluating rollout strategies</w:t>
      </w:r>
      <w:sdt>
        <w:sdtPr>
          <w:id w:val="-459797231"/>
          <w:citation/>
        </w:sdt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This new technology raises questions about 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into the data lake.  Next, information governance policies need to classify and annotate the data 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E9476F" w:rsidRDefault="00E9476F" w:rsidP="00E9476F">
      <w:pPr>
        <w:pStyle w:val="Heading1"/>
      </w:pPr>
      <w:r w:rsidRPr="00E9476F">
        <w:t>Building novel capabilities to enable business intelligence agility</w:t>
      </w:r>
      <w:r>
        <w:t xml:space="preserve"> (2018)</w:t>
      </w:r>
    </w:p>
    <w:p w:rsidR="00E9476F" w:rsidRDefault="007F7064" w:rsidP="00E9476F">
      <w:r>
        <w:tab/>
        <w:t xml:space="preserve">A challenge with this approach is the data warehouse </w:t>
      </w:r>
      <w:r w:rsidR="00E9476F">
        <w:t xml:space="preserve">can only address previously stated </w:t>
      </w:r>
      <w:r>
        <w:t xml:space="preserve">business questions.  </w:t>
      </w:r>
      <w:r w:rsidR="00E9476F">
        <w:t xml:space="preserve">To onboard new decision models, requires engineering staff to configure custom ETL workflows.  This additional work </w:t>
      </w:r>
      <w:r>
        <w:t>reduce</w:t>
      </w:r>
      <w:r w:rsidR="00E9476F">
        <w:t>s</w:t>
      </w:r>
      <w:r>
        <w:t xml:space="preserve"> agility and the organization’s ability to pivot towards dynamic market opportunities</w:t>
      </w:r>
      <w:sdt>
        <w:sdtPr>
          <w:id w:val="1109705380"/>
          <w:citation/>
        </w:sdtPr>
        <w:sdtContent>
          <w:r>
            <w:fldChar w:fldCharType="begin"/>
          </w:r>
          <w:r>
            <w:instrText xml:space="preserve"> CITATION Har19 \l 1033 </w:instrText>
          </w:r>
          <w:r>
            <w:fldChar w:fldCharType="separate"/>
          </w:r>
          <w:r>
            <w:rPr>
              <w:noProof/>
            </w:rPr>
            <w:t xml:space="preserve"> (Harper, 2019)</w:t>
          </w:r>
          <w:r>
            <w:fldChar w:fldCharType="end"/>
          </w:r>
        </w:sdtContent>
      </w:sdt>
      <w:r>
        <w:t>.</w:t>
      </w:r>
      <w:r w:rsidR="00155895">
        <w:t xml:space="preserve">  One solution is to duplicate a subset of the lake into in-memory databases, as they are more responsive to exploration</w:t>
      </w:r>
      <w:sdt>
        <w:sdtPr>
          <w:id w:val="825639580"/>
          <w:citation/>
        </w:sdtPr>
        <w:sdtContent>
          <w:r w:rsidR="00155895">
            <w:fldChar w:fldCharType="begin"/>
          </w:r>
          <w:r w:rsidR="00155895">
            <w:instrText xml:space="preserve"> CITATION Kna18 \l 1033 </w:instrText>
          </w:r>
          <w:r w:rsidR="00155895">
            <w:fldChar w:fldCharType="separate"/>
          </w:r>
          <w:r w:rsidR="00155895">
            <w:rPr>
              <w:noProof/>
            </w:rPr>
            <w:t xml:space="preserve"> (Knabke &amp; Olbrich, 2018)</w:t>
          </w:r>
          <w:r w:rsidR="00155895">
            <w:fldChar w:fldCharType="end"/>
          </w:r>
        </w:sdtContent>
      </w:sdt>
      <w:r w:rsidR="00155895">
        <w:t xml:space="preserve">.  Technologies such as </w:t>
      </w:r>
      <w:proofErr w:type="spellStart"/>
      <w:r w:rsidR="00155895">
        <w:t>ElasticSearch</w:t>
      </w:r>
      <w:proofErr w:type="spellEnd"/>
      <w:r w:rsidR="00155895">
        <w:t xml:space="preserve"> can efficiently hold vast datasets of </w:t>
      </w:r>
      <w:r w:rsidR="00155895">
        <w:lastRenderedPageBreak/>
        <w:t>unstructured documents.  The store creates a reverse index to associate terms (values) with specific records</w:t>
      </w:r>
      <w:r w:rsidR="001854B4">
        <w:t xml:space="preserve"> and can fetch those items in near real-time.  </w:t>
      </w:r>
      <w:proofErr w:type="spellStart"/>
      <w:r w:rsidR="001854B4">
        <w:t>User’s</w:t>
      </w:r>
      <w:proofErr w:type="spellEnd"/>
      <w:r w:rsidR="001854B4">
        <w:t xml:space="preserve"> of the system issue queries through an Apache Lucene interface, in the form of keywords and Boolean modifiers.  For instance, to search for ‘Java and not coffee’ would become ‘java -coffee.’  This simplified syntax has a low barrier to entry and promotes self-service scenarios.</w:t>
      </w:r>
    </w:p>
    <w:p w:rsidR="001854B4" w:rsidRDefault="001854B4" w:rsidP="00D70AD0">
      <w:r>
        <w:tab/>
        <w:t xml:space="preserve">It can be expensive to operate large scale in-memory systems at scale, and this leads to information governance questions.  Many organizations choose to only retain a few days or weeks of information in these memory stores.  Some implementations support a tiered storage architecture that pages the Least Recently Used (LRU) objects into slower and cheaper storage.  However, it can be confusing for the end-user to determine if hot or cold storage will service the query.  These inconsistent performance characteristics can degrade the user experience and discourage broader adoption.  </w:t>
      </w:r>
    </w:p>
    <w:p w:rsidR="005E4FF8" w:rsidRDefault="001854B4" w:rsidP="001854B4">
      <w:pPr>
        <w:ind w:firstLine="720"/>
      </w:pPr>
      <w:r>
        <w:t>Alternatively, the process that loads from the data lake into in-memory databases can (1) register the source location inside of a data catalog and (2) annotate the in-memory items to contain the data catalog address</w:t>
      </w:r>
      <w:sdt>
        <w:sdtPr>
          <w:id w:val="-1576426872"/>
          <w:citation/>
        </w:sdt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t>.  This procedural change extends the exploration into more advanced scenarios without sacrificing performance consistency.  Others have suggested using encoding and compression schemes to improve the efficiency of resource utilization</w:t>
      </w:r>
      <w:sdt>
        <w:sdtPr>
          <w:id w:val="-146056432"/>
          <w:citation/>
        </w:sdtPr>
        <w:sdtContent>
          <w:r>
            <w:fldChar w:fldCharType="begin"/>
          </w:r>
          <w:r>
            <w:instrText xml:space="preserve">CITATION Tal182 \l 1033 </w:instrText>
          </w:r>
          <w:r>
            <w:fldChar w:fldCharType="separate"/>
          </w:r>
          <w:r>
            <w:rPr>
              <w:noProof/>
            </w:rPr>
            <w:t xml:space="preserve"> (Taleb, Serhani, &amp; Dessouli, 2018)</w:t>
          </w:r>
          <w:r>
            <w:fldChar w:fldCharType="end"/>
          </w:r>
        </w:sdtContent>
      </w:sdt>
      <w:r>
        <w:t xml:space="preserve">.  While there are strengths to both technical and procedural changes, reviewing the information governance policy </w:t>
      </w:r>
      <w:r w:rsidR="00CA0204">
        <w:t xml:space="preserve">and removing specific content </w:t>
      </w:r>
      <w:r w:rsidR="003E63D9">
        <w:t xml:space="preserve">might </w:t>
      </w:r>
      <w:r w:rsidR="009074EA">
        <w:t xml:space="preserve">be </w:t>
      </w:r>
      <w:r w:rsidR="00FE08D8">
        <w:t>more straightforward</w:t>
      </w:r>
      <w:r>
        <w:t>.</w:t>
      </w:r>
      <w:bookmarkStart w:id="0" w:name="_GoBack"/>
      <w:bookmarkEnd w:id="0"/>
    </w:p>
    <w:sectPr w:rsidR="005E4FF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17C7" w:rsidRDefault="000017C7" w:rsidP="0082223F">
      <w:pPr>
        <w:spacing w:line="240" w:lineRule="auto"/>
      </w:pPr>
      <w:r>
        <w:separator/>
      </w:r>
    </w:p>
  </w:endnote>
  <w:endnote w:type="continuationSeparator" w:id="0">
    <w:p w:rsidR="000017C7" w:rsidRDefault="000017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17C7" w:rsidRDefault="000017C7" w:rsidP="0082223F">
      <w:pPr>
        <w:spacing w:line="240" w:lineRule="auto"/>
      </w:pPr>
      <w:r>
        <w:separator/>
      </w:r>
    </w:p>
  </w:footnote>
  <w:footnote w:type="continuationSeparator" w:id="0">
    <w:p w:rsidR="000017C7" w:rsidRDefault="000017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017C7"/>
    <w:rsid w:val="00036708"/>
    <w:rsid w:val="00036F58"/>
    <w:rsid w:val="0010702E"/>
    <w:rsid w:val="001109DA"/>
    <w:rsid w:val="001305B9"/>
    <w:rsid w:val="00134E14"/>
    <w:rsid w:val="00155895"/>
    <w:rsid w:val="00183597"/>
    <w:rsid w:val="001854B4"/>
    <w:rsid w:val="001B16A2"/>
    <w:rsid w:val="002806B7"/>
    <w:rsid w:val="002D4A27"/>
    <w:rsid w:val="003E63D9"/>
    <w:rsid w:val="00401D65"/>
    <w:rsid w:val="004104DA"/>
    <w:rsid w:val="004223E8"/>
    <w:rsid w:val="004316A2"/>
    <w:rsid w:val="00431DE4"/>
    <w:rsid w:val="00463AB5"/>
    <w:rsid w:val="004640E7"/>
    <w:rsid w:val="004A784B"/>
    <w:rsid w:val="00544FDE"/>
    <w:rsid w:val="0054747B"/>
    <w:rsid w:val="00584E41"/>
    <w:rsid w:val="005E4FF8"/>
    <w:rsid w:val="007646E5"/>
    <w:rsid w:val="007F7064"/>
    <w:rsid w:val="0082223F"/>
    <w:rsid w:val="008447DA"/>
    <w:rsid w:val="00890DFD"/>
    <w:rsid w:val="008B5129"/>
    <w:rsid w:val="009074EA"/>
    <w:rsid w:val="00983863"/>
    <w:rsid w:val="00A14C2F"/>
    <w:rsid w:val="00A43DA4"/>
    <w:rsid w:val="00B30E0B"/>
    <w:rsid w:val="00B6544B"/>
    <w:rsid w:val="00BE22D8"/>
    <w:rsid w:val="00BE7716"/>
    <w:rsid w:val="00C117C0"/>
    <w:rsid w:val="00C57711"/>
    <w:rsid w:val="00C73692"/>
    <w:rsid w:val="00C93BB7"/>
    <w:rsid w:val="00CA0204"/>
    <w:rsid w:val="00D70AD0"/>
    <w:rsid w:val="00D822FF"/>
    <w:rsid w:val="00DE2224"/>
    <w:rsid w:val="00E6297E"/>
    <w:rsid w:val="00E7167C"/>
    <w:rsid w:val="00E9476F"/>
    <w:rsid w:val="00F47F2A"/>
    <w:rsid w:val="00F81EAB"/>
    <w:rsid w:val="00FE08D8"/>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134681546">
      <w:bodyDiv w:val="1"/>
      <w:marLeft w:val="0"/>
      <w:marRight w:val="0"/>
      <w:marTop w:val="0"/>
      <w:marBottom w:val="0"/>
      <w:divBdr>
        <w:top w:val="none" w:sz="0" w:space="0" w:color="auto"/>
        <w:left w:val="none" w:sz="0" w:space="0" w:color="auto"/>
        <w:bottom w:val="none" w:sz="0" w:space="0" w:color="auto"/>
        <w:right w:val="none" w:sz="0" w:space="0" w:color="auto"/>
      </w:divBdr>
      <w:divsChild>
        <w:div w:id="777064813">
          <w:marLeft w:val="0"/>
          <w:marRight w:val="0"/>
          <w:marTop w:val="0"/>
          <w:marBottom w:val="0"/>
          <w:divBdr>
            <w:top w:val="none" w:sz="0" w:space="0" w:color="auto"/>
            <w:left w:val="none" w:sz="0" w:space="0" w:color="auto"/>
            <w:bottom w:val="none" w:sz="0" w:space="0" w:color="auto"/>
            <w:right w:val="none" w:sz="0" w:space="0" w:color="auto"/>
          </w:divBdr>
          <w:divsChild>
            <w:div w:id="157701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53607939">
      <w:bodyDiv w:val="1"/>
      <w:marLeft w:val="0"/>
      <w:marRight w:val="0"/>
      <w:marTop w:val="0"/>
      <w:marBottom w:val="0"/>
      <w:divBdr>
        <w:top w:val="none" w:sz="0" w:space="0" w:color="auto"/>
        <w:left w:val="none" w:sz="0" w:space="0" w:color="auto"/>
        <w:bottom w:val="none" w:sz="0" w:space="0" w:color="auto"/>
        <w:right w:val="none" w:sz="0" w:space="0" w:color="auto"/>
      </w:divBdr>
    </w:div>
    <w:div w:id="1355224835">
      <w:bodyDiv w:val="1"/>
      <w:marLeft w:val="0"/>
      <w:marRight w:val="0"/>
      <w:marTop w:val="0"/>
      <w:marBottom w:val="0"/>
      <w:divBdr>
        <w:top w:val="none" w:sz="0" w:space="0" w:color="auto"/>
        <w:left w:val="none" w:sz="0" w:space="0" w:color="auto"/>
        <w:bottom w:val="none" w:sz="0" w:space="0" w:color="auto"/>
        <w:right w:val="none" w:sz="0" w:space="0" w:color="auto"/>
      </w:divBdr>
    </w:div>
    <w:div w:id="1356543539">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487550307">
      <w:bodyDiv w:val="1"/>
      <w:marLeft w:val="0"/>
      <w:marRight w:val="0"/>
      <w:marTop w:val="0"/>
      <w:marBottom w:val="0"/>
      <w:divBdr>
        <w:top w:val="none" w:sz="0" w:space="0" w:color="auto"/>
        <w:left w:val="none" w:sz="0" w:space="0" w:color="auto"/>
        <w:bottom w:val="none" w:sz="0" w:space="0" w:color="auto"/>
        <w:right w:val="none" w:sz="0" w:space="0" w:color="auto"/>
      </w:divBdr>
    </w:div>
    <w:div w:id="1501892520">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861878">
      <w:bodyDiv w:val="1"/>
      <w:marLeft w:val="0"/>
      <w:marRight w:val="0"/>
      <w:marTop w:val="0"/>
      <w:marBottom w:val="0"/>
      <w:divBdr>
        <w:top w:val="none" w:sz="0" w:space="0" w:color="auto"/>
        <w:left w:val="none" w:sz="0" w:space="0" w:color="auto"/>
        <w:bottom w:val="none" w:sz="0" w:space="0" w:color="auto"/>
        <w:right w:val="none" w:sz="0" w:space="0" w:color="auto"/>
      </w:divBdr>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74144257">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6</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7</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18</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19</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20</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2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
    <b:Tag>Kna18</b:Tag>
    <b:SourceType>JournalArticle</b:SourceType>
    <b:Guid>{B0EF5C94-D2F6-4A9D-8A7E-8D75D1AC8B49}</b:Guid>
    <b:Author>
      <b:Author>
        <b:NameList>
          <b:Person>
            <b:Last>Knabke</b:Last>
            <b:First>T</b:First>
          </b:Person>
          <b:Person>
            <b:Last>Olbrich</b:Last>
            <b:First>S</b:First>
          </b:Person>
        </b:NameList>
      </b:Author>
    </b:Author>
    <b:Title>Building novel capabilities to enable business intelligence agility</b:Title>
    <b:Year>2018</b:Year>
    <b:RefOrder>13</b:RefOrder>
  </b:Source>
  <b:Source>
    <b:Tag>Zam19</b:Tag>
    <b:SourceType>JournalArticle</b:SourceType>
    <b:Guid>{2C13E4E8-94D3-4E43-9874-243981BC4134}</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RefOrder>14</b:RefOrder>
  </b:Source>
  <b:Source>
    <b:Tag>Tal182</b:Tag>
    <b:SourceType>JournalArticle</b:SourceType>
    <b:Guid>{A51B3DCB-A366-4FC5-9581-49AF8433093C}</b:Guid>
    <b:Author>
      <b:Author>
        <b:NameList>
          <b:Person>
            <b:Last>Taleb</b:Last>
          </b:Person>
          <b:Person>
            <b:Last>Serhani</b:Last>
          </b:Person>
          <b:Person>
            <b:Last>Dessouli</b:Last>
          </b:Person>
        </b:NameList>
      </b:Author>
    </b:Author>
    <b:Title>Big Data Quality: A Survey</b:Title>
    <b:Year>2018</b:Year>
    <b:RefOrder>15</b:RefOrder>
  </b:Source>
</b:Sources>
</file>

<file path=customXml/itemProps1.xml><?xml version="1.0" encoding="utf-8"?>
<ds:datastoreItem xmlns:ds="http://schemas.openxmlformats.org/officeDocument/2006/customXml" ds:itemID="{FD84BB45-466C-4478-B82C-816DB5E831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0</TotalTime>
  <Pages>8</Pages>
  <Words>2076</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9</cp:revision>
  <dcterms:created xsi:type="dcterms:W3CDTF">2019-05-19T17:38:00Z</dcterms:created>
  <dcterms:modified xsi:type="dcterms:W3CDTF">2019-12-10T19:30:00Z</dcterms:modified>
</cp:coreProperties>
</file>